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66930" w14:textId="57A74DD6" w:rsidR="006806BB" w:rsidRPr="00713338" w:rsidRDefault="000B08D4" w:rsidP="00CB28B2">
      <w:pPr>
        <w:pStyle w:val="Heading1"/>
        <w:rPr>
          <w:lang w:val="en-US"/>
        </w:rPr>
      </w:pPr>
      <w:r>
        <w:rPr>
          <w:lang w:val="en-US"/>
        </w:rPr>
        <w:t>All properties</w:t>
      </w:r>
    </w:p>
    <w:p w14:paraId="22B9CD31" w14:textId="21454BFE" w:rsidR="008815FC" w:rsidRPr="0086724D" w:rsidRDefault="00BE3234" w:rsidP="008815FC">
      <w:pPr>
        <w:rPr>
          <w:u w:val="single"/>
          <w:lang w:val="en-US"/>
        </w:rPr>
      </w:pPr>
      <w:r w:rsidRPr="0086724D">
        <w:rPr>
          <w:u w:val="single"/>
          <w:lang w:val="en-US"/>
        </w:rPr>
        <w:t xml:space="preserve">Source code: </w:t>
      </w:r>
      <w:r w:rsidR="002D7E59" w:rsidRPr="0086724D">
        <w:rPr>
          <w:u w:val="single"/>
          <w:lang w:val="en-US"/>
        </w:rPr>
        <w:t>TR_PHD/</w:t>
      </w:r>
      <w:proofErr w:type="spellStart"/>
      <w:r w:rsidR="002D7E59" w:rsidRPr="0086724D">
        <w:rPr>
          <w:u w:val="single"/>
          <w:lang w:val="en-US"/>
        </w:rPr>
        <w:t>WOW_</w:t>
      </w:r>
      <w:r w:rsidR="0086724D" w:rsidRPr="0086724D">
        <w:rPr>
          <w:u w:val="single"/>
          <w:lang w:val="en-US"/>
        </w:rPr>
        <w:t>analysis</w:t>
      </w:r>
      <w:proofErr w:type="spellEnd"/>
      <w:r w:rsidR="0086724D" w:rsidRPr="0086724D">
        <w:rPr>
          <w:u w:val="single"/>
          <w:lang w:val="en-US"/>
        </w:rPr>
        <w:t>/</w:t>
      </w:r>
      <w:proofErr w:type="spellStart"/>
      <w:r w:rsidRPr="0086724D">
        <w:rPr>
          <w:u w:val="single"/>
          <w:lang w:val="en-US"/>
        </w:rPr>
        <w:t>All_</w:t>
      </w:r>
      <w:proofErr w:type="gramStart"/>
      <w:r w:rsidRPr="0086724D">
        <w:rPr>
          <w:u w:val="single"/>
          <w:lang w:val="en-US"/>
        </w:rPr>
        <w:t>properties.R</w:t>
      </w:r>
      <w:proofErr w:type="spellEnd"/>
      <w:proofErr w:type="gramEnd"/>
    </w:p>
    <w:p w14:paraId="58A5FA05" w14:textId="77777777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drawing>
          <wp:inline distT="0" distB="0" distL="0" distR="0" wp14:anchorId="5FC4010C" wp14:editId="7D690FC8">
            <wp:extent cx="5943600" cy="3470910"/>
            <wp:effectExtent l="0" t="0" r="0" b="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ABAE5E10-87F1-2CA0-C277-7CA37B023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ABAE5E10-87F1-2CA0-C277-7CA37B023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571DF" w14:textId="77777777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</w:p>
    <w:p w14:paraId="1E9E72F9" w14:textId="77777777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drawing>
          <wp:inline distT="0" distB="0" distL="0" distR="0" wp14:anchorId="428F7779" wp14:editId="14E734B3">
            <wp:extent cx="5943600" cy="3470910"/>
            <wp:effectExtent l="0" t="0" r="0" b="0"/>
            <wp:docPr id="10" name="Picture 9" descr="Chart, bar chart, hist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8B1FD10-A280-84CC-C8D6-EDABB9E3285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Chart, bar chart, histogram&#10;&#10;Description automatically generated">
                      <a:extLst>
                        <a:ext uri="{FF2B5EF4-FFF2-40B4-BE49-F238E27FC236}">
                          <a16:creationId xmlns:a16="http://schemas.microsoft.com/office/drawing/2014/main" id="{E8B1FD10-A280-84CC-C8D6-EDABB9E3285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D70C8" w14:textId="77777777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</w:p>
    <w:p w14:paraId="7BCC7694" w14:textId="6B79F075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drawing>
          <wp:inline distT="0" distB="0" distL="0" distR="0" wp14:anchorId="04DD8568" wp14:editId="41539A1B">
            <wp:extent cx="5943600" cy="3387725"/>
            <wp:effectExtent l="0" t="0" r="0" b="3175"/>
            <wp:docPr id="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B69BDBC-0660-2B2A-328D-2D5184DD77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4B69BDBC-0660-2B2A-328D-2D5184DD77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A9CE8" w14:textId="67EB56F2" w:rsidR="003616C0" w:rsidRDefault="00692DFB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C38A2B0" wp14:editId="10ABEC0D">
            <wp:extent cx="5931535" cy="33318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33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3796D" w14:textId="195B9FA6" w:rsidR="00D95367" w:rsidRDefault="00592E5D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D217838" wp14:editId="08A41238">
            <wp:extent cx="5939790" cy="4015105"/>
            <wp:effectExtent l="0" t="0" r="381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01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6811D" w14:textId="77777777" w:rsidR="00692DFB" w:rsidRDefault="00692DFB" w:rsidP="000B08D4">
      <w:pPr>
        <w:tabs>
          <w:tab w:val="left" w:pos="1308"/>
        </w:tabs>
        <w:spacing w:line="276" w:lineRule="auto"/>
        <w:rPr>
          <w:lang w:val="en-US"/>
        </w:rPr>
      </w:pPr>
    </w:p>
    <w:p w14:paraId="6DEE085E" w14:textId="77777777" w:rsidR="000B08D4" w:rsidRPr="00CA062E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</w:p>
    <w:p w14:paraId="21B70D5A" w14:textId="4615BFBB" w:rsidR="000B08D4" w:rsidRDefault="000B08D4" w:rsidP="005222A6">
      <w:pPr>
        <w:pStyle w:val="Heading1"/>
        <w:rPr>
          <w:lang w:val="en-US"/>
        </w:rPr>
      </w:pPr>
      <w:r>
        <w:rPr>
          <w:lang w:val="en-US"/>
        </w:rPr>
        <w:t>CQIRP</w:t>
      </w:r>
    </w:p>
    <w:p w14:paraId="4B6930A4" w14:textId="77729DC3" w:rsidR="0086724D" w:rsidRPr="0086724D" w:rsidRDefault="0086724D" w:rsidP="0086724D">
      <w:pPr>
        <w:rPr>
          <w:u w:val="single"/>
          <w:lang w:val="en-US"/>
        </w:rPr>
      </w:pPr>
      <w:r w:rsidRPr="0086724D">
        <w:rPr>
          <w:u w:val="single"/>
          <w:lang w:val="en-US"/>
        </w:rPr>
        <w:t>Source code: TR_PHD/</w:t>
      </w:r>
      <w:proofErr w:type="spellStart"/>
      <w:r w:rsidRPr="0086724D">
        <w:rPr>
          <w:u w:val="single"/>
          <w:lang w:val="en-US"/>
        </w:rPr>
        <w:t>WOW_analysis</w:t>
      </w:r>
      <w:proofErr w:type="spellEnd"/>
      <w:r w:rsidRPr="0086724D">
        <w:rPr>
          <w:u w:val="single"/>
          <w:lang w:val="en-US"/>
        </w:rPr>
        <w:t>/</w:t>
      </w:r>
      <w:r w:rsidR="0042469D">
        <w:rPr>
          <w:u w:val="single"/>
          <w:lang w:val="en-US"/>
        </w:rPr>
        <w:t>CQIRP</w:t>
      </w:r>
      <w:r w:rsidRPr="0086724D">
        <w:rPr>
          <w:u w:val="single"/>
          <w:lang w:val="en-US"/>
        </w:rPr>
        <w:t>.R</w:t>
      </w:r>
    </w:p>
    <w:p w14:paraId="112F02C1" w14:textId="6CC6CD18" w:rsidR="0042684B" w:rsidRPr="000B08D4" w:rsidRDefault="0042684B" w:rsidP="000B08D4">
      <w:pPr>
        <w:rPr>
          <w:b/>
          <w:bCs/>
          <w:lang w:val="en-US"/>
        </w:rPr>
      </w:pPr>
      <w:r w:rsidRPr="000B08D4">
        <w:rPr>
          <w:b/>
          <w:bCs/>
          <w:lang w:val="en-US"/>
        </w:rPr>
        <w:t xml:space="preserve"># </w:t>
      </w:r>
      <w:r w:rsidR="00163C8A" w:rsidRPr="000B08D4">
        <w:rPr>
          <w:b/>
          <w:bCs/>
          <w:lang w:val="en-US"/>
        </w:rPr>
        <w:t>S</w:t>
      </w:r>
      <w:r w:rsidRPr="000B08D4">
        <w:rPr>
          <w:b/>
          <w:bCs/>
          <w:lang w:val="en-US"/>
        </w:rPr>
        <w:t>tatic weights</w:t>
      </w:r>
      <w:r w:rsidR="00353699" w:rsidRPr="000B08D4">
        <w:rPr>
          <w:b/>
          <w:bCs/>
          <w:lang w:val="en-US"/>
        </w:rPr>
        <w:t xml:space="preserve"> CQIRP</w:t>
      </w:r>
    </w:p>
    <w:p w14:paraId="2175CDA1" w14:textId="1B4082BE" w:rsidR="0042684B" w:rsidRDefault="0042684B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Total no. of static weights = </w:t>
      </w:r>
      <w:r w:rsidR="00F1355C">
        <w:rPr>
          <w:lang w:val="en-US"/>
        </w:rPr>
        <w:t>149</w:t>
      </w:r>
    </w:p>
    <w:p w14:paraId="14E4812D" w14:textId="4DD85700" w:rsidR="00F1355C" w:rsidRDefault="00A81B04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</w:t>
      </w:r>
      <w:r w:rsidR="00B34DFA">
        <w:rPr>
          <w:lang w:val="en-US"/>
        </w:rPr>
        <w:t>zero</w:t>
      </w:r>
      <w:r>
        <w:rPr>
          <w:lang w:val="en-US"/>
        </w:rPr>
        <w:t xml:space="preserve"> weights = </w:t>
      </w:r>
      <w:r w:rsidR="00220950">
        <w:rPr>
          <w:lang w:val="en-US"/>
        </w:rPr>
        <w:t>42</w:t>
      </w:r>
    </w:p>
    <w:p w14:paraId="285CDE52" w14:textId="57107093" w:rsidR="00B34DFA" w:rsidRDefault="0024736C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3D46A62" wp14:editId="5B9E3E15">
            <wp:simplePos x="0" y="0"/>
            <wp:positionH relativeFrom="column">
              <wp:posOffset>3094990</wp:posOffset>
            </wp:positionH>
            <wp:positionV relativeFrom="paragraph">
              <wp:posOffset>60325</wp:posOffset>
            </wp:positionV>
            <wp:extent cx="3152775" cy="2770505"/>
            <wp:effectExtent l="0" t="0" r="9525" b="0"/>
            <wp:wrapSquare wrapText="bothSides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4DFA">
        <w:rPr>
          <w:lang w:val="en-US"/>
        </w:rPr>
        <w:t>No. of non-zero weights = 107</w:t>
      </w:r>
    </w:p>
    <w:p w14:paraId="180A7617" w14:textId="00B2FB0E" w:rsidR="00FF621D" w:rsidRDefault="00FF621D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18B1E766" w14:textId="59DEE552" w:rsidR="00220950" w:rsidRDefault="000C1133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</w:t>
      </w:r>
      <w:r w:rsidR="000A2F57">
        <w:rPr>
          <w:lang w:val="en-US"/>
        </w:rPr>
        <w:t>s</w:t>
      </w:r>
      <w:r>
        <w:rPr>
          <w:lang w:val="en-US"/>
        </w:rPr>
        <w:t xml:space="preserve"> with at least 1 static weight = 40</w:t>
      </w:r>
    </w:p>
    <w:p w14:paraId="1F71BF57" w14:textId="0E42B3B0" w:rsidR="006A0CBE" w:rsidRDefault="006A0CB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1 static weight = 1</w:t>
      </w:r>
    </w:p>
    <w:p w14:paraId="69D98689" w14:textId="49D89D62" w:rsidR="000C1133" w:rsidRDefault="000A2F57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2 static weights = 2</w:t>
      </w:r>
      <w:r w:rsidR="00AE5626">
        <w:rPr>
          <w:lang w:val="en-US"/>
        </w:rPr>
        <w:t>7</w:t>
      </w:r>
    </w:p>
    <w:p w14:paraId="413ED658" w14:textId="0D118C4D" w:rsidR="006A0CBE" w:rsidRDefault="006A0CB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3 static weights = 0</w:t>
      </w:r>
    </w:p>
    <w:p w14:paraId="00C8728B" w14:textId="75401AA5" w:rsidR="000A2F57" w:rsidRDefault="000A2F57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</w:t>
      </w:r>
      <w:r w:rsidR="001B54BF">
        <w:rPr>
          <w:lang w:val="en-US"/>
        </w:rPr>
        <w:t>4 static weights = 10</w:t>
      </w:r>
    </w:p>
    <w:p w14:paraId="374B2061" w14:textId="459001A8" w:rsidR="006A0CBE" w:rsidRDefault="006A0CB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5 static weights = </w:t>
      </w:r>
      <w:r w:rsidR="00AE5626">
        <w:rPr>
          <w:lang w:val="en-US"/>
        </w:rPr>
        <w:t>0</w:t>
      </w:r>
    </w:p>
    <w:p w14:paraId="14B2E7C0" w14:textId="3378FBD1" w:rsidR="00AE5626" w:rsidRDefault="001B54BF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6 static weights = 2</w:t>
      </w:r>
    </w:p>
    <w:p w14:paraId="43615ED0" w14:textId="77777777" w:rsidR="00D1411C" w:rsidRDefault="00D1411C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11A6972B" w14:textId="361EAD24" w:rsidR="00D1411C" w:rsidRDefault="005951F2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Summary:</w:t>
      </w:r>
    </w:p>
    <w:p w14:paraId="19C1B911" w14:textId="6E0FEEE9" w:rsidR="00C612E1" w:rsidRDefault="00B41F76" w:rsidP="0025022B">
      <w:pPr>
        <w:tabs>
          <w:tab w:val="left" w:pos="1308"/>
        </w:tabs>
        <w:spacing w:line="276" w:lineRule="auto"/>
        <w:rPr>
          <w:lang w:val="en-US"/>
        </w:rPr>
      </w:pPr>
      <w:r w:rsidRPr="00B41F76">
        <w:rPr>
          <w:lang w:val="en-US"/>
        </w:rPr>
        <w:t xml:space="preserve">Min.   </w:t>
      </w:r>
      <w:r w:rsidR="00C612E1">
        <w:rPr>
          <w:lang w:val="en-US"/>
        </w:rPr>
        <w:t xml:space="preserve">    </w:t>
      </w:r>
      <w:r w:rsidRPr="00B41F76">
        <w:rPr>
          <w:lang w:val="en-US"/>
        </w:rPr>
        <w:t xml:space="preserve">Median    Mean.    Max. </w:t>
      </w:r>
      <w:r w:rsidR="00672763">
        <w:rPr>
          <w:lang w:val="en-US"/>
        </w:rPr>
        <w:t xml:space="preserve">    </w:t>
      </w:r>
      <w:r w:rsidR="00D337A0">
        <w:rPr>
          <w:lang w:val="en-US"/>
        </w:rPr>
        <w:t xml:space="preserve">  </w:t>
      </w:r>
      <w:r w:rsidR="00672763">
        <w:rPr>
          <w:lang w:val="en-US"/>
        </w:rPr>
        <w:t>SD</w:t>
      </w:r>
    </w:p>
    <w:p w14:paraId="52189478" w14:textId="64CA0404" w:rsidR="00AE5626" w:rsidRDefault="00B41F76" w:rsidP="0025022B">
      <w:pPr>
        <w:tabs>
          <w:tab w:val="left" w:pos="1308"/>
        </w:tabs>
        <w:spacing w:line="276" w:lineRule="auto"/>
        <w:rPr>
          <w:lang w:val="en-US"/>
        </w:rPr>
      </w:pPr>
      <w:r w:rsidRPr="00B41F76">
        <w:rPr>
          <w:lang w:val="en-US"/>
        </w:rPr>
        <w:t xml:space="preserve">195.5     264.0   </w:t>
      </w:r>
      <w:r w:rsidR="00C612E1">
        <w:rPr>
          <w:lang w:val="en-US"/>
        </w:rPr>
        <w:t xml:space="preserve">     </w:t>
      </w:r>
      <w:r w:rsidRPr="00B41F76">
        <w:rPr>
          <w:lang w:val="en-US"/>
        </w:rPr>
        <w:t xml:space="preserve">305.9   </w:t>
      </w:r>
      <w:r w:rsidR="00C612E1">
        <w:rPr>
          <w:lang w:val="en-US"/>
        </w:rPr>
        <w:t xml:space="preserve">  </w:t>
      </w:r>
      <w:r w:rsidRPr="00B41F76">
        <w:rPr>
          <w:lang w:val="en-US"/>
        </w:rPr>
        <w:t>534.0</w:t>
      </w:r>
      <w:r w:rsidR="00D337A0">
        <w:rPr>
          <w:lang w:val="en-US"/>
        </w:rPr>
        <w:t xml:space="preserve">      </w:t>
      </w:r>
      <w:r w:rsidR="00D337A0" w:rsidRPr="00D337A0">
        <w:rPr>
          <w:lang w:val="en-US"/>
        </w:rPr>
        <w:t>100.1</w:t>
      </w:r>
      <w:r w:rsidR="00D337A0">
        <w:rPr>
          <w:lang w:val="en-US"/>
        </w:rPr>
        <w:t>5</w:t>
      </w:r>
    </w:p>
    <w:p w14:paraId="2C5F5D6A" w14:textId="49D040F6" w:rsidR="007704FC" w:rsidRDefault="007704FC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200E43C8" w14:textId="499F6DFE" w:rsidR="00D85291" w:rsidRPr="000B08D4" w:rsidRDefault="00BC6734" w:rsidP="000B08D4">
      <w:pPr>
        <w:rPr>
          <w:b/>
          <w:bCs/>
          <w:lang w:val="en-US"/>
        </w:rPr>
      </w:pPr>
      <w:r w:rsidRPr="000B08D4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69D8142F" wp14:editId="1286C4A2">
            <wp:simplePos x="0" y="0"/>
            <wp:positionH relativeFrom="column">
              <wp:posOffset>3228975</wp:posOffset>
            </wp:positionH>
            <wp:positionV relativeFrom="paragraph">
              <wp:posOffset>210820</wp:posOffset>
            </wp:positionV>
            <wp:extent cx="3152775" cy="2771775"/>
            <wp:effectExtent l="0" t="0" r="9525" b="9525"/>
            <wp:wrapSquare wrapText="bothSides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5291" w:rsidRPr="000B08D4">
        <w:rPr>
          <w:b/>
          <w:bCs/>
          <w:lang w:val="en-US"/>
        </w:rPr>
        <w:t xml:space="preserve"># </w:t>
      </w:r>
      <w:r w:rsidR="00163C8A" w:rsidRPr="000B08D4">
        <w:rPr>
          <w:b/>
          <w:bCs/>
          <w:lang w:val="en-US"/>
        </w:rPr>
        <w:t>Walk-over weights</w:t>
      </w:r>
      <w:r w:rsidR="00353699" w:rsidRPr="000B08D4">
        <w:rPr>
          <w:b/>
          <w:bCs/>
          <w:lang w:val="en-US"/>
        </w:rPr>
        <w:t xml:space="preserve"> CQIRP</w:t>
      </w:r>
    </w:p>
    <w:p w14:paraId="0ADD58BC" w14:textId="2017935B" w:rsidR="00163C8A" w:rsidRDefault="00BE4DF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Total no. of </w:t>
      </w:r>
      <w:r w:rsidR="00213263">
        <w:rPr>
          <w:lang w:val="en-US"/>
        </w:rPr>
        <w:t>WOWs = 33,767</w:t>
      </w:r>
    </w:p>
    <w:p w14:paraId="134AB8A6" w14:textId="05F3EDD7" w:rsidR="008A5242" w:rsidRDefault="008A5242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zero weights = </w:t>
      </w:r>
      <w:r w:rsidR="00044AAE">
        <w:rPr>
          <w:lang w:val="en-US"/>
        </w:rPr>
        <w:t>6,796</w:t>
      </w:r>
    </w:p>
    <w:p w14:paraId="009E03B1" w14:textId="218C676A" w:rsidR="00213263" w:rsidRDefault="008A5242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non-zero weights = 26</w:t>
      </w:r>
      <w:r w:rsidR="00044AAE">
        <w:rPr>
          <w:lang w:val="en-US"/>
        </w:rPr>
        <w:t>,971</w:t>
      </w:r>
    </w:p>
    <w:p w14:paraId="7E189D96" w14:textId="7F9E92F0" w:rsidR="008C7BAA" w:rsidRDefault="008C7BAA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2275A7E4" w14:textId="1E5E0E73" w:rsidR="00220D36" w:rsidRDefault="00645BC9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daily weight records = </w:t>
      </w:r>
      <w:r w:rsidR="003E1059">
        <w:rPr>
          <w:lang w:val="en-US"/>
        </w:rPr>
        <w:t>189</w:t>
      </w:r>
    </w:p>
    <w:p w14:paraId="4F816CE1" w14:textId="3F362D40" w:rsidR="00D60E7A" w:rsidRDefault="000500D4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1</w:t>
      </w:r>
      <w:r w:rsidR="003A38D2">
        <w:rPr>
          <w:lang w:val="en-US"/>
        </w:rPr>
        <w:t>-10</w:t>
      </w:r>
      <w:r>
        <w:rPr>
          <w:lang w:val="en-US"/>
        </w:rPr>
        <w:t xml:space="preserve"> w</w:t>
      </w:r>
      <w:r w:rsidR="00F62CE1">
        <w:rPr>
          <w:lang w:val="en-US"/>
        </w:rPr>
        <w:t>ow record</w:t>
      </w:r>
      <w:r w:rsidR="003A38D2">
        <w:rPr>
          <w:lang w:val="en-US"/>
        </w:rPr>
        <w:t>s</w:t>
      </w:r>
      <w:r w:rsidR="00F62CE1">
        <w:rPr>
          <w:lang w:val="en-US"/>
        </w:rPr>
        <w:t xml:space="preserve"> = </w:t>
      </w:r>
      <w:r w:rsidR="0088538B">
        <w:rPr>
          <w:lang w:val="en-US"/>
        </w:rPr>
        <w:t>85</w:t>
      </w:r>
    </w:p>
    <w:p w14:paraId="31A2B02B" w14:textId="1F383D3C" w:rsidR="00186C79" w:rsidRDefault="00D74E79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</w:t>
      </w:r>
      <w:r w:rsidR="0088538B">
        <w:rPr>
          <w:lang w:val="en-US"/>
        </w:rPr>
        <w:t>1</w:t>
      </w:r>
      <w:r w:rsidR="00953A2F">
        <w:rPr>
          <w:lang w:val="en-US"/>
        </w:rPr>
        <w:t>1</w:t>
      </w:r>
      <w:r w:rsidR="0088538B">
        <w:rPr>
          <w:lang w:val="en-US"/>
        </w:rPr>
        <w:t>-</w:t>
      </w:r>
      <w:r w:rsidR="00953A2F">
        <w:rPr>
          <w:lang w:val="en-US"/>
        </w:rPr>
        <w:t>10</w:t>
      </w:r>
      <w:r w:rsidR="0088538B">
        <w:rPr>
          <w:lang w:val="en-US"/>
        </w:rPr>
        <w:t xml:space="preserve">0 wow records = </w:t>
      </w:r>
      <w:r w:rsidR="003E17E4">
        <w:rPr>
          <w:lang w:val="en-US"/>
        </w:rPr>
        <w:t>35</w:t>
      </w:r>
    </w:p>
    <w:p w14:paraId="26867091" w14:textId="3E0FAA32" w:rsidR="005700E0" w:rsidRDefault="005700E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101-1000 wow records = 68</w:t>
      </w:r>
    </w:p>
    <w:p w14:paraId="4D8060C4" w14:textId="69F6BEBD" w:rsidR="005700E0" w:rsidRDefault="005700E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over 1000 wow records =</w:t>
      </w:r>
      <w:r w:rsidR="00E2179C">
        <w:rPr>
          <w:lang w:val="en-US"/>
        </w:rPr>
        <w:t xml:space="preserve"> 1</w:t>
      </w:r>
    </w:p>
    <w:p w14:paraId="164AB5A9" w14:textId="0BEB6478" w:rsidR="00220D36" w:rsidRDefault="00220D36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607A0910" w14:textId="681B41DD" w:rsidR="00434F3D" w:rsidRDefault="00434F3D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Summary:</w:t>
      </w:r>
    </w:p>
    <w:p w14:paraId="7C3578BF" w14:textId="046CAB24" w:rsidR="00B464B7" w:rsidRDefault="00B464B7" w:rsidP="0025022B">
      <w:pPr>
        <w:tabs>
          <w:tab w:val="left" w:pos="1308"/>
        </w:tabs>
        <w:spacing w:line="276" w:lineRule="auto"/>
        <w:rPr>
          <w:lang w:val="en-US"/>
        </w:rPr>
      </w:pPr>
      <w:r w:rsidRPr="00B464B7">
        <w:rPr>
          <w:lang w:val="en-US"/>
        </w:rPr>
        <w:t xml:space="preserve">Min. </w:t>
      </w:r>
      <w:r>
        <w:rPr>
          <w:lang w:val="en-US"/>
        </w:rPr>
        <w:t xml:space="preserve">   </w:t>
      </w:r>
      <w:r w:rsidRPr="00B464B7">
        <w:rPr>
          <w:lang w:val="en-US"/>
        </w:rPr>
        <w:t xml:space="preserve">Median    Mean.    Max. </w:t>
      </w:r>
      <w:r>
        <w:rPr>
          <w:lang w:val="en-US"/>
        </w:rPr>
        <w:t xml:space="preserve">      SD</w:t>
      </w:r>
    </w:p>
    <w:p w14:paraId="78BAB6B0" w14:textId="3E95DF1A" w:rsidR="00434F3D" w:rsidRDefault="00B464B7" w:rsidP="0025022B">
      <w:pPr>
        <w:tabs>
          <w:tab w:val="left" w:pos="1308"/>
        </w:tabs>
        <w:spacing w:line="276" w:lineRule="auto"/>
        <w:rPr>
          <w:lang w:val="en-US"/>
        </w:rPr>
      </w:pPr>
      <w:r w:rsidRPr="00B464B7">
        <w:rPr>
          <w:lang w:val="en-US"/>
        </w:rPr>
        <w:lastRenderedPageBreak/>
        <w:t xml:space="preserve">3.5   </w:t>
      </w:r>
      <w:r>
        <w:rPr>
          <w:lang w:val="en-US"/>
        </w:rPr>
        <w:t xml:space="preserve">    </w:t>
      </w:r>
      <w:r w:rsidRPr="00B464B7">
        <w:rPr>
          <w:lang w:val="en-US"/>
        </w:rPr>
        <w:t xml:space="preserve">376.1   </w:t>
      </w:r>
      <w:r>
        <w:rPr>
          <w:lang w:val="en-US"/>
        </w:rPr>
        <w:t xml:space="preserve">    </w:t>
      </w:r>
      <w:r w:rsidRPr="00B464B7">
        <w:rPr>
          <w:lang w:val="en-US"/>
        </w:rPr>
        <w:t xml:space="preserve">381.7   </w:t>
      </w:r>
      <w:r>
        <w:rPr>
          <w:lang w:val="en-US"/>
        </w:rPr>
        <w:t xml:space="preserve">  </w:t>
      </w:r>
      <w:r w:rsidRPr="00B464B7">
        <w:rPr>
          <w:lang w:val="en-US"/>
        </w:rPr>
        <w:t>1128.2</w:t>
      </w:r>
      <w:r w:rsidR="002B1306">
        <w:rPr>
          <w:lang w:val="en-US"/>
        </w:rPr>
        <w:t xml:space="preserve">    123.9</w:t>
      </w:r>
    </w:p>
    <w:p w14:paraId="4FCA8503" w14:textId="392C0182" w:rsidR="00BF2BB5" w:rsidRDefault="004C19C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9E72BF4" wp14:editId="52BC069A">
            <wp:extent cx="4063117" cy="290464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470" cy="2911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2AC5E" w14:textId="592520D2" w:rsidR="00070FC2" w:rsidRDefault="00B96E36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4BAAA06" wp14:editId="0DFA5F42">
            <wp:extent cx="5939790" cy="2894330"/>
            <wp:effectExtent l="0" t="0" r="381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9AC0A" w14:textId="0068FAD3" w:rsidR="004C19CE" w:rsidRDefault="00D21B5D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9F1B456" wp14:editId="54BD064D">
            <wp:extent cx="5152445" cy="368338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137" cy="3686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B1EA8" w14:textId="51222F69" w:rsidR="00B96E36" w:rsidRDefault="0088445D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BE5D39A" wp14:editId="5B5AD20D">
            <wp:extent cx="5995035" cy="3077210"/>
            <wp:effectExtent l="0" t="0" r="571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03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1AF6E" w14:textId="3533DD90" w:rsidR="00CC50D9" w:rsidRDefault="00CC50D9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1C7A58C" wp14:editId="42C2A4E2">
            <wp:extent cx="5619750" cy="3982085"/>
            <wp:effectExtent l="0" t="0" r="0" b="0"/>
            <wp:docPr id="25" name="Picture 2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scatter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6435" cy="3986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E90CC" w14:textId="61DA76A9" w:rsidR="00A76854" w:rsidRDefault="00A76854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507295C" wp14:editId="3F4F9BD8">
            <wp:extent cx="6429375" cy="2867025"/>
            <wp:effectExtent l="0" t="0" r="9525" b="9525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 with low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4957" cy="2869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831B5" w14:textId="28BC3915" w:rsidR="00D26730" w:rsidRDefault="00D26730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57E6A0C3" w14:textId="77777777" w:rsidR="00186150" w:rsidRDefault="00186150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544E9755" w14:textId="2478689D" w:rsidR="00D26730" w:rsidRDefault="00EF29A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rFonts w:eastAsiaTheme="majorEastAsia" w:cstheme="majorBidi"/>
          <w:b/>
          <w:noProof/>
          <w:sz w:val="28"/>
          <w:szCs w:val="32"/>
          <w:lang w:val="en-US"/>
        </w:rPr>
        <w:lastRenderedPageBreak/>
        <w:drawing>
          <wp:inline distT="0" distB="0" distL="0" distR="0" wp14:anchorId="3A5202BD" wp14:editId="2CAD1A8D">
            <wp:extent cx="5857875" cy="3445510"/>
            <wp:effectExtent l="0" t="0" r="9525" b="2540"/>
            <wp:docPr id="23" name="Picture 2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181" cy="3458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C5385" w14:textId="77777777" w:rsidR="00A049BE" w:rsidRDefault="00A049BE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76DC9D69" w14:textId="088FC86C" w:rsidR="0011431F" w:rsidRDefault="0011431F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57172A45" w14:textId="77777777" w:rsidR="0011431F" w:rsidRDefault="0011431F" w:rsidP="0011431F">
      <w:pPr>
        <w:pStyle w:val="Heading1"/>
        <w:rPr>
          <w:lang w:val="en-US"/>
        </w:rPr>
      </w:pPr>
      <w:r>
        <w:rPr>
          <w:lang w:val="en-US"/>
        </w:rPr>
        <w:t>Killara</w:t>
      </w:r>
    </w:p>
    <w:p w14:paraId="2EBD76A7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  <w:r>
        <w:rPr>
          <w:rFonts w:eastAsiaTheme="majorEastAsia" w:cstheme="majorBidi"/>
          <w:b/>
          <w:noProof/>
          <w:sz w:val="28"/>
          <w:szCs w:val="32"/>
          <w:lang w:val="en-US"/>
        </w:rPr>
        <w:drawing>
          <wp:inline distT="0" distB="0" distL="0" distR="0" wp14:anchorId="6723C3B4" wp14:editId="6217C86D">
            <wp:extent cx="6276975" cy="33020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3239" cy="330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DB97D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  <w:r>
        <w:rPr>
          <w:rFonts w:eastAsiaTheme="majorEastAsia" w:cstheme="majorBidi"/>
          <w:b/>
          <w:noProof/>
          <w:sz w:val="28"/>
          <w:szCs w:val="32"/>
          <w:lang w:val="en-US"/>
        </w:rPr>
        <w:lastRenderedPageBreak/>
        <w:drawing>
          <wp:inline distT="0" distB="0" distL="0" distR="0" wp14:anchorId="4570D6FD" wp14:editId="14F47623">
            <wp:extent cx="6343650" cy="2983865"/>
            <wp:effectExtent l="0" t="0" r="0" b="6985"/>
            <wp:docPr id="19" name="Picture 1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scatter 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6656" cy="2989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1BB90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</w:p>
    <w:p w14:paraId="7BC56444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</w:p>
    <w:p w14:paraId="5EA4868D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</w:p>
    <w:p w14:paraId="68CAC72E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</w:p>
    <w:p w14:paraId="4648287F" w14:textId="77777777" w:rsidR="0011431F" w:rsidRDefault="0011431F" w:rsidP="0011431F">
      <w:pPr>
        <w:pStyle w:val="Heading1"/>
        <w:rPr>
          <w:lang w:val="en-US"/>
        </w:rPr>
      </w:pPr>
      <w:r>
        <w:rPr>
          <w:lang w:val="en-US"/>
        </w:rPr>
        <w:lastRenderedPageBreak/>
        <w:t>Belmont</w:t>
      </w:r>
    </w:p>
    <w:p w14:paraId="5946627B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  <w:r>
        <w:rPr>
          <w:rFonts w:eastAsiaTheme="majorEastAsia" w:cstheme="majorBidi"/>
          <w:b/>
          <w:noProof/>
          <w:sz w:val="28"/>
          <w:szCs w:val="32"/>
          <w:lang w:val="en-US"/>
        </w:rPr>
        <w:drawing>
          <wp:inline distT="0" distB="0" distL="0" distR="0" wp14:anchorId="0164E879" wp14:editId="17370F93">
            <wp:extent cx="6038850" cy="365061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6090" cy="3654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CFA6C" w14:textId="5FFC67CA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  <w:r>
        <w:rPr>
          <w:rFonts w:eastAsiaTheme="majorEastAsia" w:cstheme="majorBidi"/>
          <w:b/>
          <w:noProof/>
          <w:sz w:val="28"/>
          <w:szCs w:val="32"/>
          <w:lang w:val="en-US"/>
        </w:rPr>
        <w:drawing>
          <wp:inline distT="0" distB="0" distL="0" distR="0" wp14:anchorId="365D34EC" wp14:editId="30C421C2">
            <wp:extent cx="6038850" cy="38290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648" cy="3831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4221A" w14:textId="77777777" w:rsidR="00C77DB1" w:rsidRDefault="00C77DB1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</w:p>
    <w:p w14:paraId="71269648" w14:textId="031A96B4" w:rsidR="002D6F50" w:rsidRDefault="002D6F50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  <w:r>
        <w:rPr>
          <w:rFonts w:eastAsiaTheme="majorEastAsia" w:cstheme="majorBidi"/>
          <w:b/>
          <w:sz w:val="28"/>
          <w:szCs w:val="32"/>
          <w:lang w:val="en-US"/>
        </w:rPr>
        <w:lastRenderedPageBreak/>
        <w:t>Belmont current</w:t>
      </w:r>
    </w:p>
    <w:p w14:paraId="0DB453FE" w14:textId="7AD6556F" w:rsidR="002D6F50" w:rsidRDefault="00C77DB1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  <w:r>
        <w:rPr>
          <w:rFonts w:eastAsiaTheme="majorEastAsia" w:cstheme="majorBidi"/>
          <w:b/>
          <w:noProof/>
          <w:sz w:val="28"/>
          <w:szCs w:val="32"/>
          <w:lang w:val="en-US"/>
        </w:rPr>
        <w:drawing>
          <wp:inline distT="0" distB="0" distL="0" distR="0" wp14:anchorId="2231F42E" wp14:editId="76D23F61">
            <wp:extent cx="5781675" cy="3270250"/>
            <wp:effectExtent l="0" t="0" r="9525" b="6350"/>
            <wp:docPr id="21" name="Picture 2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catter char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4157" cy="327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8846E" w14:textId="014EBBAD" w:rsidR="00C77DB1" w:rsidRDefault="00531836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  <w:r>
        <w:rPr>
          <w:rFonts w:eastAsiaTheme="majorEastAsia" w:cstheme="majorBidi"/>
          <w:b/>
          <w:noProof/>
          <w:sz w:val="28"/>
          <w:szCs w:val="32"/>
          <w:lang w:val="en-US"/>
        </w:rPr>
        <w:drawing>
          <wp:inline distT="0" distB="0" distL="0" distR="0" wp14:anchorId="4482946B" wp14:editId="24C88769">
            <wp:extent cx="5724525" cy="3539490"/>
            <wp:effectExtent l="0" t="0" r="9525" b="3810"/>
            <wp:docPr id="22" name="Picture 2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scatter char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0991" cy="3543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FF719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</w:p>
    <w:p w14:paraId="5E974948" w14:textId="77777777" w:rsidR="0011431F" w:rsidRDefault="0011431F" w:rsidP="0011431F">
      <w:pPr>
        <w:pStyle w:val="Heading1"/>
        <w:rPr>
          <w:lang w:val="en-US"/>
        </w:rPr>
      </w:pPr>
      <w:proofErr w:type="spellStart"/>
      <w:r>
        <w:rPr>
          <w:lang w:val="en-US"/>
        </w:rPr>
        <w:lastRenderedPageBreak/>
        <w:t>Gyranda</w:t>
      </w:r>
      <w:proofErr w:type="spellEnd"/>
    </w:p>
    <w:p w14:paraId="6CE328C5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  <w:r>
        <w:rPr>
          <w:rFonts w:eastAsiaTheme="majorEastAsia" w:cstheme="majorBidi"/>
          <w:b/>
          <w:noProof/>
          <w:sz w:val="28"/>
          <w:szCs w:val="32"/>
          <w:lang w:val="en-US"/>
        </w:rPr>
        <w:drawing>
          <wp:inline distT="0" distB="0" distL="0" distR="0" wp14:anchorId="6F4FCD5D" wp14:editId="63866A56">
            <wp:extent cx="6305550" cy="3542030"/>
            <wp:effectExtent l="0" t="0" r="0" b="1270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scatter char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2484" cy="354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FF0B2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  <w:r>
        <w:rPr>
          <w:rFonts w:eastAsiaTheme="majorEastAsia" w:cstheme="majorBidi"/>
          <w:b/>
          <w:noProof/>
          <w:sz w:val="28"/>
          <w:szCs w:val="32"/>
          <w:lang w:val="en-US"/>
        </w:rPr>
        <w:drawing>
          <wp:inline distT="0" distB="0" distL="0" distR="0" wp14:anchorId="36AA4154" wp14:editId="3C99166C">
            <wp:extent cx="6305550" cy="3867785"/>
            <wp:effectExtent l="0" t="0" r="0" b="0"/>
            <wp:docPr id="15" name="Picture 15" descr="Chart, histogram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histogram, scatter char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0397" cy="3870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1C27E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</w:p>
    <w:p w14:paraId="22EF2FD8" w14:textId="77777777" w:rsidR="0011431F" w:rsidRDefault="0011431F" w:rsidP="0011431F">
      <w:pPr>
        <w:pStyle w:val="Heading1"/>
        <w:rPr>
          <w:lang w:val="en-US"/>
        </w:rPr>
      </w:pPr>
      <w:r>
        <w:rPr>
          <w:lang w:val="en-US"/>
        </w:rPr>
        <w:lastRenderedPageBreak/>
        <w:t>TREMERE</w:t>
      </w:r>
    </w:p>
    <w:p w14:paraId="4D0B43AA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  <w:r>
        <w:rPr>
          <w:rFonts w:eastAsiaTheme="majorEastAsia" w:cstheme="majorBidi"/>
          <w:b/>
          <w:noProof/>
          <w:sz w:val="28"/>
          <w:szCs w:val="32"/>
          <w:lang w:val="en-US"/>
        </w:rPr>
        <w:drawing>
          <wp:inline distT="0" distB="0" distL="0" distR="0" wp14:anchorId="57FDFE15" wp14:editId="46094518">
            <wp:extent cx="6219825" cy="3665855"/>
            <wp:effectExtent l="0" t="0" r="9525" b="0"/>
            <wp:docPr id="16" name="Picture 1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6505" cy="3669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B490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  <w:r>
        <w:rPr>
          <w:rFonts w:eastAsiaTheme="majorEastAsia" w:cstheme="majorBidi"/>
          <w:b/>
          <w:noProof/>
          <w:sz w:val="28"/>
          <w:szCs w:val="32"/>
          <w:lang w:val="en-US"/>
        </w:rPr>
        <w:drawing>
          <wp:inline distT="0" distB="0" distL="0" distR="0" wp14:anchorId="6CAC7EE9" wp14:editId="308D9EA4">
            <wp:extent cx="6143625" cy="3333564"/>
            <wp:effectExtent l="0" t="0" r="0" b="635"/>
            <wp:docPr id="17" name="Picture 1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scatter char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4182" cy="3344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ED00D" w14:textId="77777777" w:rsidR="0011431F" w:rsidRDefault="0011431F" w:rsidP="0011431F">
      <w:pPr>
        <w:spacing w:after="0" w:line="360" w:lineRule="auto"/>
        <w:rPr>
          <w:rFonts w:eastAsiaTheme="majorEastAsia" w:cstheme="majorBidi"/>
          <w:b/>
          <w:sz w:val="28"/>
          <w:szCs w:val="32"/>
          <w:lang w:val="en-US"/>
        </w:rPr>
      </w:pPr>
    </w:p>
    <w:p w14:paraId="0F0893B4" w14:textId="77777777" w:rsidR="0011431F" w:rsidRDefault="0011431F" w:rsidP="0025022B">
      <w:pPr>
        <w:tabs>
          <w:tab w:val="left" w:pos="1308"/>
        </w:tabs>
        <w:spacing w:line="276" w:lineRule="auto"/>
        <w:rPr>
          <w:lang w:val="en-US"/>
        </w:rPr>
      </w:pPr>
    </w:p>
    <w:sectPr w:rsidR="0011431F" w:rsidSect="00A10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D5A03"/>
    <w:multiLevelType w:val="hybridMultilevel"/>
    <w:tmpl w:val="2E9A3DA6"/>
    <w:lvl w:ilvl="0" w:tplc="EF4E19F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F87152"/>
    <w:multiLevelType w:val="hybridMultilevel"/>
    <w:tmpl w:val="95960522"/>
    <w:lvl w:ilvl="0" w:tplc="594E96C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750AD"/>
    <w:multiLevelType w:val="hybridMultilevel"/>
    <w:tmpl w:val="8F6C92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D80C77"/>
    <w:multiLevelType w:val="multilevel"/>
    <w:tmpl w:val="EA2AEC9A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76D64509"/>
    <w:multiLevelType w:val="hybridMultilevel"/>
    <w:tmpl w:val="39888C90"/>
    <w:lvl w:ilvl="0" w:tplc="AF68DB2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8475466">
    <w:abstractNumId w:val="4"/>
  </w:num>
  <w:num w:numId="2" w16cid:durableId="1686707985">
    <w:abstractNumId w:val="4"/>
  </w:num>
  <w:num w:numId="3" w16cid:durableId="1327318762">
    <w:abstractNumId w:val="3"/>
  </w:num>
  <w:num w:numId="4" w16cid:durableId="831877136">
    <w:abstractNumId w:val="0"/>
  </w:num>
  <w:num w:numId="5" w16cid:durableId="137500010">
    <w:abstractNumId w:val="2"/>
  </w:num>
  <w:num w:numId="6" w16cid:durableId="1905025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bY0MwUyzCwsDJR0lIJTi4sz8/NACgwNawH0bj11LQAAAA=="/>
  </w:docVars>
  <w:rsids>
    <w:rsidRoot w:val="00844222"/>
    <w:rsid w:val="00005BF2"/>
    <w:rsid w:val="00006564"/>
    <w:rsid w:val="000102BF"/>
    <w:rsid w:val="00035D14"/>
    <w:rsid w:val="00044AAE"/>
    <w:rsid w:val="000500D4"/>
    <w:rsid w:val="00055CC6"/>
    <w:rsid w:val="00070FC2"/>
    <w:rsid w:val="000A2F57"/>
    <w:rsid w:val="000B08D4"/>
    <w:rsid w:val="000C1133"/>
    <w:rsid w:val="000F18A3"/>
    <w:rsid w:val="000F1B31"/>
    <w:rsid w:val="0011431F"/>
    <w:rsid w:val="00147C7E"/>
    <w:rsid w:val="00161310"/>
    <w:rsid w:val="00163C8A"/>
    <w:rsid w:val="00173FF6"/>
    <w:rsid w:val="00177B75"/>
    <w:rsid w:val="00186150"/>
    <w:rsid w:val="00186C79"/>
    <w:rsid w:val="00193182"/>
    <w:rsid w:val="001B54BF"/>
    <w:rsid w:val="001B73F9"/>
    <w:rsid w:val="0020615C"/>
    <w:rsid w:val="0021252E"/>
    <w:rsid w:val="00213263"/>
    <w:rsid w:val="00220950"/>
    <w:rsid w:val="00220D36"/>
    <w:rsid w:val="00226A83"/>
    <w:rsid w:val="00232CB9"/>
    <w:rsid w:val="00235DE9"/>
    <w:rsid w:val="0024736C"/>
    <w:rsid w:val="0025022B"/>
    <w:rsid w:val="00274B4C"/>
    <w:rsid w:val="002A4B47"/>
    <w:rsid w:val="002B1306"/>
    <w:rsid w:val="002B15CD"/>
    <w:rsid w:val="002B46A6"/>
    <w:rsid w:val="002D6F50"/>
    <w:rsid w:val="002D7E59"/>
    <w:rsid w:val="00353699"/>
    <w:rsid w:val="00354294"/>
    <w:rsid w:val="003616C0"/>
    <w:rsid w:val="00394216"/>
    <w:rsid w:val="003A38D2"/>
    <w:rsid w:val="003D034D"/>
    <w:rsid w:val="003E1059"/>
    <w:rsid w:val="003E17E4"/>
    <w:rsid w:val="00403D6D"/>
    <w:rsid w:val="0041427B"/>
    <w:rsid w:val="00417351"/>
    <w:rsid w:val="0042469D"/>
    <w:rsid w:val="0042684B"/>
    <w:rsid w:val="004306BF"/>
    <w:rsid w:val="00434F3D"/>
    <w:rsid w:val="0045435C"/>
    <w:rsid w:val="00461BD4"/>
    <w:rsid w:val="00483FFB"/>
    <w:rsid w:val="00490E0E"/>
    <w:rsid w:val="004B42E0"/>
    <w:rsid w:val="004C19CE"/>
    <w:rsid w:val="004D5020"/>
    <w:rsid w:val="005222A6"/>
    <w:rsid w:val="00531836"/>
    <w:rsid w:val="0053480C"/>
    <w:rsid w:val="005364CF"/>
    <w:rsid w:val="00563A24"/>
    <w:rsid w:val="005700E0"/>
    <w:rsid w:val="00592E5D"/>
    <w:rsid w:val="005951F2"/>
    <w:rsid w:val="005F13EC"/>
    <w:rsid w:val="00601FC0"/>
    <w:rsid w:val="0060412B"/>
    <w:rsid w:val="00616E14"/>
    <w:rsid w:val="00627A98"/>
    <w:rsid w:val="00645BC9"/>
    <w:rsid w:val="00651383"/>
    <w:rsid w:val="006643A0"/>
    <w:rsid w:val="00672763"/>
    <w:rsid w:val="006806BB"/>
    <w:rsid w:val="00692659"/>
    <w:rsid w:val="00692DFB"/>
    <w:rsid w:val="006947B9"/>
    <w:rsid w:val="00695AAB"/>
    <w:rsid w:val="006A0CBE"/>
    <w:rsid w:val="006A7B58"/>
    <w:rsid w:val="006C6713"/>
    <w:rsid w:val="006E6DDF"/>
    <w:rsid w:val="006F21BD"/>
    <w:rsid w:val="006F4A0F"/>
    <w:rsid w:val="00700F9B"/>
    <w:rsid w:val="00713338"/>
    <w:rsid w:val="00725A66"/>
    <w:rsid w:val="00735F60"/>
    <w:rsid w:val="00740F86"/>
    <w:rsid w:val="00741F0E"/>
    <w:rsid w:val="00760828"/>
    <w:rsid w:val="007704FC"/>
    <w:rsid w:val="007A2302"/>
    <w:rsid w:val="007B27E7"/>
    <w:rsid w:val="007B2813"/>
    <w:rsid w:val="007E6730"/>
    <w:rsid w:val="00823FC7"/>
    <w:rsid w:val="00844222"/>
    <w:rsid w:val="0086724D"/>
    <w:rsid w:val="008815FC"/>
    <w:rsid w:val="0088445D"/>
    <w:rsid w:val="00884AE8"/>
    <w:rsid w:val="0088538B"/>
    <w:rsid w:val="008A5242"/>
    <w:rsid w:val="008C7BAA"/>
    <w:rsid w:val="008D32A6"/>
    <w:rsid w:val="008E5254"/>
    <w:rsid w:val="008F2953"/>
    <w:rsid w:val="008F3FAD"/>
    <w:rsid w:val="008F533A"/>
    <w:rsid w:val="00953A2F"/>
    <w:rsid w:val="00976797"/>
    <w:rsid w:val="00977701"/>
    <w:rsid w:val="009A41AE"/>
    <w:rsid w:val="009A500A"/>
    <w:rsid w:val="009D1787"/>
    <w:rsid w:val="009F11F6"/>
    <w:rsid w:val="00A04834"/>
    <w:rsid w:val="00A049BE"/>
    <w:rsid w:val="00A10AFA"/>
    <w:rsid w:val="00A3313B"/>
    <w:rsid w:val="00A36841"/>
    <w:rsid w:val="00A42A94"/>
    <w:rsid w:val="00A42D43"/>
    <w:rsid w:val="00A50442"/>
    <w:rsid w:val="00A74350"/>
    <w:rsid w:val="00A76854"/>
    <w:rsid w:val="00A81B04"/>
    <w:rsid w:val="00A94155"/>
    <w:rsid w:val="00A976AC"/>
    <w:rsid w:val="00AA2A2C"/>
    <w:rsid w:val="00AA5A49"/>
    <w:rsid w:val="00AD0D18"/>
    <w:rsid w:val="00AD32F4"/>
    <w:rsid w:val="00AE5626"/>
    <w:rsid w:val="00B02E16"/>
    <w:rsid w:val="00B069FE"/>
    <w:rsid w:val="00B10194"/>
    <w:rsid w:val="00B15A97"/>
    <w:rsid w:val="00B22A74"/>
    <w:rsid w:val="00B316DB"/>
    <w:rsid w:val="00B34DFA"/>
    <w:rsid w:val="00B35738"/>
    <w:rsid w:val="00B41F76"/>
    <w:rsid w:val="00B4465E"/>
    <w:rsid w:val="00B464B7"/>
    <w:rsid w:val="00B64860"/>
    <w:rsid w:val="00B71C1C"/>
    <w:rsid w:val="00B81B32"/>
    <w:rsid w:val="00B91A5F"/>
    <w:rsid w:val="00B96E36"/>
    <w:rsid w:val="00BA7D0B"/>
    <w:rsid w:val="00BC6734"/>
    <w:rsid w:val="00BE3234"/>
    <w:rsid w:val="00BE4DF0"/>
    <w:rsid w:val="00BF2138"/>
    <w:rsid w:val="00BF2BB5"/>
    <w:rsid w:val="00C0524E"/>
    <w:rsid w:val="00C246CC"/>
    <w:rsid w:val="00C612E1"/>
    <w:rsid w:val="00C666A3"/>
    <w:rsid w:val="00C77DB1"/>
    <w:rsid w:val="00C92CB7"/>
    <w:rsid w:val="00CA062E"/>
    <w:rsid w:val="00CB25A7"/>
    <w:rsid w:val="00CB28B2"/>
    <w:rsid w:val="00CB736F"/>
    <w:rsid w:val="00CC50D9"/>
    <w:rsid w:val="00CE437E"/>
    <w:rsid w:val="00CE5CAA"/>
    <w:rsid w:val="00D05FA7"/>
    <w:rsid w:val="00D06F2D"/>
    <w:rsid w:val="00D1411C"/>
    <w:rsid w:val="00D21B5D"/>
    <w:rsid w:val="00D26730"/>
    <w:rsid w:val="00D337A0"/>
    <w:rsid w:val="00D34F0C"/>
    <w:rsid w:val="00D40272"/>
    <w:rsid w:val="00D426B7"/>
    <w:rsid w:val="00D60E7A"/>
    <w:rsid w:val="00D74E79"/>
    <w:rsid w:val="00D85291"/>
    <w:rsid w:val="00D854C4"/>
    <w:rsid w:val="00D95367"/>
    <w:rsid w:val="00DA3E7E"/>
    <w:rsid w:val="00DA7F18"/>
    <w:rsid w:val="00DB43FA"/>
    <w:rsid w:val="00DD648B"/>
    <w:rsid w:val="00DE0F2F"/>
    <w:rsid w:val="00DE5FD5"/>
    <w:rsid w:val="00E148B0"/>
    <w:rsid w:val="00E2179C"/>
    <w:rsid w:val="00E52A57"/>
    <w:rsid w:val="00E60718"/>
    <w:rsid w:val="00E62305"/>
    <w:rsid w:val="00E80808"/>
    <w:rsid w:val="00E82C43"/>
    <w:rsid w:val="00EA2477"/>
    <w:rsid w:val="00EA265A"/>
    <w:rsid w:val="00EA5E4B"/>
    <w:rsid w:val="00EB00D2"/>
    <w:rsid w:val="00EC3AF7"/>
    <w:rsid w:val="00EF29A0"/>
    <w:rsid w:val="00F037EC"/>
    <w:rsid w:val="00F1355C"/>
    <w:rsid w:val="00F42094"/>
    <w:rsid w:val="00F44CDA"/>
    <w:rsid w:val="00F57427"/>
    <w:rsid w:val="00F62CE1"/>
    <w:rsid w:val="00F63EFF"/>
    <w:rsid w:val="00F723F1"/>
    <w:rsid w:val="00F90B10"/>
    <w:rsid w:val="00F95CC8"/>
    <w:rsid w:val="00FF33A4"/>
    <w:rsid w:val="00FF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2FCDD"/>
  <w15:chartTrackingRefBased/>
  <w15:docId w15:val="{B8CE6833-DF9A-477B-AAD4-676DF4506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020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222A6"/>
    <w:pPr>
      <w:keepNext/>
      <w:keepLines/>
      <w:spacing w:before="240" w:after="0" w:line="360" w:lineRule="auto"/>
      <w:ind w:left="720" w:hanging="36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020"/>
    <w:pPr>
      <w:keepNext/>
      <w:keepLines/>
      <w:numPr>
        <w:numId w:val="3"/>
      </w:numPr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B31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22A6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502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1B31"/>
    <w:rPr>
      <w:rFonts w:ascii="Times New Roman" w:eastAsiaTheme="majorEastAsia" w:hAnsi="Times New Roman" w:cstheme="majorBidi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CA062E"/>
    <w:pPr>
      <w:ind w:left="720"/>
      <w:contextualSpacing/>
    </w:pPr>
  </w:style>
  <w:style w:type="table" w:styleId="TableGrid">
    <w:name w:val="Table Grid"/>
    <w:basedOn w:val="TableNormal"/>
    <w:uiPriority w:val="39"/>
    <w:rsid w:val="00EA5E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3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4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4335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5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4917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5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3</TotalTime>
  <Pages>13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wasthi</dc:creator>
  <cp:keywords/>
  <dc:description/>
  <cp:lastModifiedBy>Tek Awasthi</cp:lastModifiedBy>
  <cp:revision>212</cp:revision>
  <dcterms:created xsi:type="dcterms:W3CDTF">2023-03-26T22:39:00Z</dcterms:created>
  <dcterms:modified xsi:type="dcterms:W3CDTF">2023-04-24T00:48:00Z</dcterms:modified>
</cp:coreProperties>
</file>